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C17B86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C17B86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C17B86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D57A0F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D57A0F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D57A0F">
        <w:rPr>
          <w:rFonts w:ascii="Times New Roman" w:hAnsi="Times New Roman" w:cs="Times New Roman"/>
          <w:b/>
          <w:sz w:val="24"/>
          <w:szCs w:val="24"/>
          <w:lang w:val="es-CL"/>
        </w:rPr>
        <w:t xml:space="preserve"> 2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372"/>
        <w:gridCol w:w="7122"/>
      </w:tblGrid>
      <w:tr w:rsidR="00C17B86" w:rsidRPr="005E6B56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372" w:type="dxa"/>
          </w:tcPr>
          <w:p w:rsidR="00C17B86" w:rsidRPr="005E6B56" w:rsidRDefault="00D57A0F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ravelling</w:t>
            </w:r>
          </w:p>
        </w:tc>
      </w:tr>
      <w:tr w:rsidR="00C17B86" w:rsidRPr="00C90DFA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372" w:type="dxa"/>
          </w:tcPr>
          <w:p w:rsidR="00D41C0E" w:rsidRDefault="00D57A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rehend a reading text</w:t>
            </w:r>
          </w:p>
          <w:p w:rsidR="00C17B86" w:rsidRPr="00C90DFA" w:rsidRDefault="00D57A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rehend and apply conju</w:t>
            </w:r>
            <w:r w:rsidR="009702B8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tions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Growth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anguage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Mindset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rategy</w:t>
            </w:r>
            <w:proofErr w:type="spellEnd"/>
          </w:p>
        </w:tc>
        <w:tc>
          <w:tcPr>
            <w:tcW w:w="6372" w:type="dxa"/>
          </w:tcPr>
          <w:p w:rsidR="00437BB8" w:rsidRDefault="00437BB8" w:rsidP="006715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7BB8">
              <w:rPr>
                <w:rFonts w:ascii="Times New Roman" w:hAnsi="Times New Roman" w:cs="Times New Roman"/>
                <w:sz w:val="24"/>
                <w:szCs w:val="24"/>
              </w:rPr>
              <w:t>Explain that even though travelling is an excellent way to learn and practice a new language, it is possible to learn a new language in a classroom.</w:t>
            </w:r>
          </w:p>
          <w:p w:rsidR="00671563" w:rsidRPr="00671563" w:rsidRDefault="00671563" w:rsidP="00671563">
            <w:r w:rsidRPr="00671563">
              <w:rPr>
                <w:rFonts w:ascii="Times New Roman" w:hAnsi="Times New Roman" w:cs="Times New Roman"/>
                <w:sz w:val="24"/>
                <w:szCs w:val="24"/>
              </w:rPr>
              <w:t>Reading strategy 1: Predicting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bility</w:t>
            </w:r>
            <w:proofErr w:type="spellEnd"/>
          </w:p>
        </w:tc>
        <w:tc>
          <w:tcPr>
            <w:tcW w:w="6372" w:type="dxa"/>
          </w:tcPr>
          <w:p w:rsidR="00C17B86" w:rsidRPr="005E6B56" w:rsidRDefault="00671563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Reading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Vocabulary</w:t>
            </w:r>
            <w:proofErr w:type="spellEnd"/>
          </w:p>
        </w:tc>
        <w:tc>
          <w:tcPr>
            <w:tcW w:w="6372" w:type="dxa"/>
          </w:tcPr>
          <w:p w:rsidR="00C17B86" w:rsidRPr="00D57A0F" w:rsidRDefault="00D57A0F" w:rsidP="00D57A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7A0F">
              <w:rPr>
                <w:rFonts w:ascii="Times New Roman" w:hAnsi="Times New Roman" w:cs="Times New Roman"/>
                <w:sz w:val="24"/>
                <w:szCs w:val="24"/>
              </w:rPr>
              <w:t xml:space="preserve">Read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xt: Statue, but, amazing, because, favourite, beautiful, </w:t>
            </w:r>
            <w:r w:rsidRPr="00D57A0F">
              <w:rPr>
                <w:rFonts w:ascii="Times New Roman" w:hAnsi="Times New Roman" w:cs="Times New Roman"/>
                <w:sz w:val="24"/>
                <w:szCs w:val="24"/>
              </w:rPr>
              <w:t>histo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historic, beauty, supermarket, and, </w:t>
            </w:r>
            <w:r w:rsidRPr="00D57A0F">
              <w:rPr>
                <w:rFonts w:ascii="Times New Roman" w:hAnsi="Times New Roman" w:cs="Times New Roman"/>
                <w:sz w:val="24"/>
                <w:szCs w:val="24"/>
              </w:rPr>
              <w:t>so</w:t>
            </w:r>
          </w:p>
        </w:tc>
      </w:tr>
      <w:tr w:rsidR="00C17B86" w:rsidRPr="005E6B56" w:rsidTr="005E6B56">
        <w:tc>
          <w:tcPr>
            <w:tcW w:w="2122" w:type="dxa"/>
          </w:tcPr>
          <w:p w:rsidR="00C17B86" w:rsidRPr="005E6B56" w:rsidRDefault="005E6B56" w:rsidP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Grammar</w:t>
            </w:r>
            <w:proofErr w:type="spellEnd"/>
          </w:p>
        </w:tc>
        <w:tc>
          <w:tcPr>
            <w:tcW w:w="6372" w:type="dxa"/>
          </w:tcPr>
          <w:p w:rsidR="00C17B86" w:rsidRPr="0008742A" w:rsidRDefault="00D57A0F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742A">
              <w:rPr>
                <w:rFonts w:ascii="Times New Roman" w:hAnsi="Times New Roman" w:cs="Times New Roman"/>
                <w:sz w:val="24"/>
                <w:szCs w:val="24"/>
              </w:rPr>
              <w:t>Conju</w:t>
            </w:r>
            <w:r w:rsidR="00671563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08742A">
              <w:rPr>
                <w:rFonts w:ascii="Times New Roman" w:hAnsi="Times New Roman" w:cs="Times New Roman"/>
                <w:sz w:val="24"/>
                <w:szCs w:val="24"/>
              </w:rPr>
              <w:t xml:space="preserve">ctions </w:t>
            </w:r>
            <w:r w:rsidR="0008742A" w:rsidRPr="0008742A">
              <w:rPr>
                <w:rFonts w:ascii="Times New Roman" w:hAnsi="Times New Roman" w:cs="Times New Roman"/>
                <w:sz w:val="24"/>
                <w:szCs w:val="24"/>
              </w:rPr>
              <w:t>of contrast: although, though, even though, despite, in spite of</w:t>
            </w:r>
          </w:p>
        </w:tc>
      </w:tr>
      <w:tr w:rsidR="005E6B56" w:rsidRPr="005E6B56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Class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file</w:t>
            </w:r>
            <w:proofErr w:type="spellEnd"/>
          </w:p>
        </w:tc>
        <w:tc>
          <w:tcPr>
            <w:tcW w:w="6372" w:type="dxa"/>
          </w:tcPr>
          <w:p w:rsidR="005E6B56" w:rsidRPr="005E6B56" w:rsidRDefault="00890B54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econdar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udents</w:t>
            </w:r>
            <w:proofErr w:type="spellEnd"/>
          </w:p>
        </w:tc>
      </w:tr>
      <w:tr w:rsidR="005E6B56" w:rsidRPr="005E6B56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evel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of English</w:t>
            </w:r>
          </w:p>
        </w:tc>
        <w:tc>
          <w:tcPr>
            <w:tcW w:w="6372" w:type="dxa"/>
          </w:tcPr>
          <w:p w:rsidR="005E6B56" w:rsidRPr="005E6B56" w:rsidRDefault="00890B54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2-A1</w:t>
            </w:r>
          </w:p>
        </w:tc>
      </w:tr>
      <w:tr w:rsidR="005E6B56" w:rsidRPr="005E6B56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Duration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of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lesson</w:t>
            </w:r>
            <w:proofErr w:type="spellEnd"/>
          </w:p>
        </w:tc>
        <w:tc>
          <w:tcPr>
            <w:tcW w:w="6372" w:type="dxa"/>
          </w:tcPr>
          <w:p w:rsidR="005E6B56" w:rsidRPr="005E6B56" w:rsidRDefault="00C90DFA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1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hour</w:t>
            </w:r>
            <w:proofErr w:type="spellEnd"/>
          </w:p>
        </w:tc>
      </w:tr>
      <w:tr w:rsidR="005E6B56" w:rsidRPr="00D41C0E" w:rsidTr="005E6B56">
        <w:tc>
          <w:tcPr>
            <w:tcW w:w="2122" w:type="dxa"/>
          </w:tcPr>
          <w:p w:rsidR="005E6B56" w:rsidRPr="005E6B56" w:rsidRDefault="005E6B56" w:rsidP="005E6B5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Materials</w:t>
            </w:r>
            <w:proofErr w:type="spellEnd"/>
          </w:p>
        </w:tc>
        <w:tc>
          <w:tcPr>
            <w:tcW w:w="6372" w:type="dxa"/>
          </w:tcPr>
          <w:p w:rsidR="00890B54" w:rsidRPr="008C7FE3" w:rsidRDefault="00890B54" w:rsidP="008C7FE3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8C7FE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Growth Mindset Strategy: </w:t>
            </w:r>
          </w:p>
          <w:p w:rsidR="0059274A" w:rsidRDefault="0059274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 Point Presentation: Can you learn English in a Spanish-speaking country?</w:t>
            </w:r>
          </w:p>
          <w:p w:rsidR="0059274A" w:rsidRDefault="007E7EB5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 Point Presentation: Reading Strategy 1: Predicting</w:t>
            </w:r>
          </w:p>
          <w:p w:rsidR="00890B54" w:rsidRPr="008C7FE3" w:rsidRDefault="00890B54" w:rsidP="008C7FE3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8C7FE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Reading comprehension task:</w:t>
            </w:r>
          </w:p>
          <w:p w:rsidR="0008742A" w:rsidRDefault="0008742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  <w:r w:rsidR="00890B54">
              <w:rPr>
                <w:rFonts w:ascii="Times New Roman" w:hAnsi="Times New Roman" w:cs="Times New Roman"/>
                <w:sz w:val="24"/>
                <w:szCs w:val="24"/>
              </w:rPr>
              <w:t xml:space="preserve">: Taken from: </w:t>
            </w:r>
            <w:hyperlink r:id="rId5" w:history="1">
              <w:r w:rsidR="00890B54" w:rsidRPr="000D4C54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.britishcouncil.org/sites/podcasts/files/LearnEnglish-Writing-A2-My-last-holiday.pdf</w:t>
              </w:r>
            </w:hyperlink>
            <w:r w:rsidR="00890B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57A0F" w:rsidRPr="008C7FE3" w:rsidRDefault="00D57A0F" w:rsidP="008C7FE3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bookmarkStart w:id="0" w:name="_GoBack"/>
            <w:bookmarkEnd w:id="0"/>
            <w:r w:rsidRPr="008C7FE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  <w:r w:rsidR="00890B54" w:rsidRPr="008C7FE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:</w:t>
            </w:r>
          </w:p>
          <w:p w:rsidR="0008742A" w:rsidRPr="00890B54" w:rsidRDefault="00890B54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0B54">
              <w:rPr>
                <w:rFonts w:ascii="Times New Roman" w:hAnsi="Times New Roman" w:cs="Times New Roman"/>
                <w:sz w:val="24"/>
                <w:szCs w:val="24"/>
              </w:rPr>
              <w:t xml:space="preserve">Video: </w:t>
            </w:r>
            <w:hyperlink r:id="rId6" w:history="1">
              <w:r w:rsidRPr="00890B54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www.youtube.com/watch?v=uAQttUMEUcg</w:t>
              </w:r>
            </w:hyperlink>
            <w:r w:rsidRPr="00890B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08742A" w:rsidRPr="00D41C0E" w:rsidRDefault="0008742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 file about conju</w:t>
            </w:r>
            <w:r w:rsidR="00671563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890B54">
              <w:rPr>
                <w:rFonts w:ascii="Times New Roman" w:hAnsi="Times New Roman" w:cs="Times New Roman"/>
                <w:sz w:val="24"/>
                <w:szCs w:val="24"/>
              </w:rPr>
              <w:t>ctions: Taken from the book: English Grammar in Use (Intermediate level)</w:t>
            </w:r>
            <w:r w:rsidR="00FA4257">
              <w:rPr>
                <w:rFonts w:ascii="Times New Roman" w:hAnsi="Times New Roman" w:cs="Times New Roman"/>
                <w:sz w:val="24"/>
                <w:szCs w:val="24"/>
              </w:rPr>
              <w:t xml:space="preserve"> Raymond Murphy.</w:t>
            </w:r>
          </w:p>
        </w:tc>
      </w:tr>
    </w:tbl>
    <w:p w:rsidR="00C17B86" w:rsidRPr="00D41C0E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5E6B56" w:rsidTr="00C17B86">
        <w:tc>
          <w:tcPr>
            <w:tcW w:w="1413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5E6B56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5E6B56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D41C0E" w:rsidTr="00C17B86">
        <w:tc>
          <w:tcPr>
            <w:tcW w:w="1413" w:type="dxa"/>
          </w:tcPr>
          <w:p w:rsidR="00C17B86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D41C0E" w:rsidRDefault="00D41C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1C0E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D41C0E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D41C0E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D57A0F">
              <w:rPr>
                <w:rFonts w:ascii="Times New Roman" w:hAnsi="Times New Roman" w:cs="Times New Roman"/>
                <w:sz w:val="24"/>
                <w:szCs w:val="24"/>
              </w:rPr>
              <w:t xml:space="preserve"> and explains they will start working with the topic: Travelling</w:t>
            </w:r>
          </w:p>
          <w:p w:rsidR="00127913" w:rsidRPr="00D41C0E" w:rsidRDefault="0059274A" w:rsidP="00D57A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</w:t>
            </w:r>
            <w:r w:rsidR="00553583" w:rsidRPr="0055358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scussion</w:t>
            </w:r>
            <w:r w:rsidR="00553583">
              <w:rPr>
                <w:rFonts w:ascii="Times New Roman" w:hAnsi="Times New Roman" w:cs="Times New Roman"/>
                <w:sz w:val="24"/>
                <w:szCs w:val="24"/>
              </w:rPr>
              <w:t xml:space="preserve">. T. asks </w:t>
            </w:r>
            <w:proofErr w:type="spellStart"/>
            <w:r w:rsidR="00553583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553583">
              <w:rPr>
                <w:rFonts w:ascii="Times New Roman" w:hAnsi="Times New Roman" w:cs="Times New Roman"/>
                <w:sz w:val="24"/>
                <w:szCs w:val="24"/>
              </w:rPr>
              <w:t xml:space="preserve">: Can you really learn English in a Spanish-speaking country? Is it possible to learn English in a classroom? </w:t>
            </w:r>
            <w:r w:rsidR="00D57A0F">
              <w:rPr>
                <w:rFonts w:ascii="Times New Roman" w:hAnsi="Times New Roman" w:cs="Times New Roman"/>
                <w:sz w:val="24"/>
                <w:szCs w:val="24"/>
              </w:rPr>
              <w:t>T. explains that travelling was the favourite chosen topic</w:t>
            </w:r>
            <w:r w:rsidR="00127913">
              <w:rPr>
                <w:rFonts w:ascii="Times New Roman" w:hAnsi="Times New Roman" w:cs="Times New Roman"/>
                <w:sz w:val="24"/>
                <w:szCs w:val="24"/>
              </w:rPr>
              <w:t xml:space="preserve"> and highlights</w:t>
            </w:r>
            <w:r w:rsidR="00D57A0F" w:rsidRPr="00D57A0F">
              <w:rPr>
                <w:rFonts w:ascii="Times New Roman" w:hAnsi="Times New Roman" w:cs="Times New Roman"/>
                <w:sz w:val="24"/>
                <w:szCs w:val="24"/>
              </w:rPr>
              <w:t xml:space="preserve"> that it is possible to learn</w:t>
            </w:r>
            <w:r w:rsidR="00127913">
              <w:rPr>
                <w:rFonts w:ascii="Times New Roman" w:hAnsi="Times New Roman" w:cs="Times New Roman"/>
                <w:sz w:val="24"/>
                <w:szCs w:val="24"/>
              </w:rPr>
              <w:t xml:space="preserve"> a new language in a classroom and then put in practice their knowledge once they travel. </w:t>
            </w:r>
          </w:p>
        </w:tc>
        <w:tc>
          <w:tcPr>
            <w:tcW w:w="723" w:type="dxa"/>
          </w:tcPr>
          <w:p w:rsidR="00C17B86" w:rsidRPr="00D41C0E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D41C0E" w:rsidTr="00C17B86">
        <w:tc>
          <w:tcPr>
            <w:tcW w:w="1413" w:type="dxa"/>
          </w:tcPr>
          <w:p w:rsidR="00D41C0E" w:rsidRPr="00D41C0E" w:rsidRDefault="007E7E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-reading</w:t>
            </w:r>
          </w:p>
        </w:tc>
        <w:tc>
          <w:tcPr>
            <w:tcW w:w="6358" w:type="dxa"/>
          </w:tcPr>
          <w:p w:rsidR="00D41C0E" w:rsidRDefault="00D41C0E" w:rsidP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127913">
              <w:rPr>
                <w:rFonts w:ascii="Times New Roman" w:hAnsi="Times New Roman" w:cs="Times New Roman"/>
                <w:sz w:val="24"/>
                <w:szCs w:val="24"/>
              </w:rPr>
              <w:t xml:space="preserve">tells </w:t>
            </w:r>
            <w:proofErr w:type="spellStart"/>
            <w:r w:rsidR="00127913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127913">
              <w:rPr>
                <w:rFonts w:ascii="Times New Roman" w:hAnsi="Times New Roman" w:cs="Times New Roman"/>
                <w:sz w:val="24"/>
                <w:szCs w:val="24"/>
              </w:rPr>
              <w:t xml:space="preserve"> they will start working on a reading comprehension activity and asks them what strategies they can use. </w:t>
            </w:r>
          </w:p>
          <w:p w:rsidR="00127913" w:rsidRDefault="00127913" w:rsidP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 mentions that they will put in practice t</w:t>
            </w:r>
            <w:r w:rsidR="007E7EB5">
              <w:rPr>
                <w:rFonts w:ascii="Times New Roman" w:hAnsi="Times New Roman" w:cs="Times New Roman"/>
                <w:sz w:val="24"/>
                <w:szCs w:val="24"/>
              </w:rPr>
              <w:t xml:space="preserve">he reading strategy 1: predicting. </w:t>
            </w:r>
          </w:p>
          <w:p w:rsidR="007E7EB5" w:rsidRDefault="007E7EB5" w:rsidP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explains the importance of predictions and an example using a power point presentation. </w:t>
            </w:r>
          </w:p>
          <w:p w:rsidR="00127913" w:rsidRPr="00D41C0E" w:rsidRDefault="007E7EB5" w:rsidP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Preparation Task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ut some words in the correct group (adjectives – nouns – linking words)</w:t>
            </w:r>
          </w:p>
        </w:tc>
        <w:tc>
          <w:tcPr>
            <w:tcW w:w="723" w:type="dxa"/>
          </w:tcPr>
          <w:p w:rsidR="00C17B86" w:rsidRPr="00D41C0E" w:rsidRDefault="00D41C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  <w:r w:rsidR="007E7E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17B86" w:rsidRPr="00D41C0E" w:rsidTr="00C17B86">
        <w:tc>
          <w:tcPr>
            <w:tcW w:w="1413" w:type="dxa"/>
          </w:tcPr>
          <w:p w:rsidR="00D41C0E" w:rsidRPr="00D41C0E" w:rsidRDefault="007E7E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ile-reading </w:t>
            </w:r>
          </w:p>
        </w:tc>
        <w:tc>
          <w:tcPr>
            <w:tcW w:w="6358" w:type="dxa"/>
          </w:tcPr>
          <w:p w:rsidR="00C17B86" w:rsidRDefault="007E7E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1: Read and choose the correct option 5’</w:t>
            </w:r>
          </w:p>
          <w:p w:rsidR="00473D80" w:rsidRDefault="00473D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ask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 Where your predictions right or wrong? Did you change them at some point?</w:t>
            </w:r>
          </w:p>
          <w:p w:rsidR="007E7EB5" w:rsidRDefault="007E7E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2: Complete some sentences using linking words 5’</w:t>
            </w:r>
          </w:p>
          <w:p w:rsidR="007E7EB5" w:rsidRPr="00D41C0E" w:rsidRDefault="007E7E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heck exercises 5’)</w:t>
            </w:r>
          </w:p>
        </w:tc>
        <w:tc>
          <w:tcPr>
            <w:tcW w:w="723" w:type="dxa"/>
          </w:tcPr>
          <w:p w:rsidR="00C17B86" w:rsidRPr="00D41C0E" w:rsidRDefault="007E7E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C17B86" w:rsidRPr="00D41C0E" w:rsidTr="00C17B86">
        <w:tc>
          <w:tcPr>
            <w:tcW w:w="1413" w:type="dxa"/>
          </w:tcPr>
          <w:p w:rsidR="002B275E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ter-</w:t>
            </w:r>
            <w:r w:rsidR="007E7EB5">
              <w:rPr>
                <w:rFonts w:ascii="Times New Roman" w:hAnsi="Times New Roman" w:cs="Times New Roman"/>
                <w:sz w:val="24"/>
                <w:szCs w:val="24"/>
              </w:rPr>
              <w:t xml:space="preserve">reading </w:t>
            </w:r>
          </w:p>
          <w:p w:rsidR="002B275E" w:rsidRPr="00D41C0E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C17B86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ammar Focus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njuction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8742A">
              <w:rPr>
                <w:rFonts w:ascii="Times New Roman" w:hAnsi="Times New Roman" w:cs="Times New Roman"/>
                <w:sz w:val="24"/>
                <w:szCs w:val="24"/>
              </w:rPr>
              <w:t>of Contrast</w:t>
            </w:r>
          </w:p>
          <w:p w:rsidR="0008742A" w:rsidRDefault="000874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show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video to introduce contras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njuction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’)</w:t>
            </w:r>
          </w:p>
          <w:p w:rsidR="0008742A" w:rsidRDefault="000874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explain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njuction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contrast using a pdf file (10’)</w:t>
            </w:r>
          </w:p>
          <w:p w:rsidR="0008742A" w:rsidRPr="00D41C0E" w:rsidRDefault="000874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do exercises 113.1 and 113.3   (10’)</w:t>
            </w:r>
          </w:p>
        </w:tc>
        <w:tc>
          <w:tcPr>
            <w:tcW w:w="723" w:type="dxa"/>
          </w:tcPr>
          <w:p w:rsidR="00C17B86" w:rsidRPr="00D41C0E" w:rsidRDefault="000874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E09D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D41C0E" w:rsidTr="00C17B86">
        <w:tc>
          <w:tcPr>
            <w:tcW w:w="1413" w:type="dxa"/>
          </w:tcPr>
          <w:p w:rsidR="00C17B86" w:rsidRPr="00D41C0E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CE09D6" w:rsidRDefault="00CE09D6" w:rsidP="00473D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473D80">
              <w:rPr>
                <w:rFonts w:ascii="Times New Roman" w:hAnsi="Times New Roman" w:cs="Times New Roman"/>
                <w:sz w:val="24"/>
                <w:szCs w:val="24"/>
              </w:rPr>
              <w:t xml:space="preserve">asks </w:t>
            </w:r>
            <w:proofErr w:type="spellStart"/>
            <w:r w:rsidR="00473D80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473D80">
              <w:rPr>
                <w:rFonts w:ascii="Times New Roman" w:hAnsi="Times New Roman" w:cs="Times New Roman"/>
                <w:sz w:val="24"/>
                <w:szCs w:val="24"/>
              </w:rPr>
              <w:t xml:space="preserve"> to write down what they learned that class.</w:t>
            </w:r>
          </w:p>
          <w:p w:rsidR="00473D80" w:rsidRPr="00D41C0E" w:rsidRDefault="00473D80" w:rsidP="00473D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students voluntarily read their sentences</w:t>
            </w:r>
          </w:p>
        </w:tc>
        <w:tc>
          <w:tcPr>
            <w:tcW w:w="723" w:type="dxa"/>
          </w:tcPr>
          <w:p w:rsidR="00C17B86" w:rsidRPr="00D41C0E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D41C0E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D41C0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73677C"/>
    <w:multiLevelType w:val="hybridMultilevel"/>
    <w:tmpl w:val="7CC65EF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kwqQUA4TN9QCwAAAA="/>
  </w:docVars>
  <w:rsids>
    <w:rsidRoot w:val="00C17B86"/>
    <w:rsid w:val="00046434"/>
    <w:rsid w:val="0008742A"/>
    <w:rsid w:val="00127913"/>
    <w:rsid w:val="002B275E"/>
    <w:rsid w:val="0040323A"/>
    <w:rsid w:val="00437BB8"/>
    <w:rsid w:val="00473D80"/>
    <w:rsid w:val="00553583"/>
    <w:rsid w:val="0059274A"/>
    <w:rsid w:val="005E6B56"/>
    <w:rsid w:val="00671563"/>
    <w:rsid w:val="006C17BE"/>
    <w:rsid w:val="006C75A4"/>
    <w:rsid w:val="007E7EB5"/>
    <w:rsid w:val="008002F1"/>
    <w:rsid w:val="00890B54"/>
    <w:rsid w:val="008C7FE3"/>
    <w:rsid w:val="008F69BA"/>
    <w:rsid w:val="009702B8"/>
    <w:rsid w:val="009C34E6"/>
    <w:rsid w:val="00C17B86"/>
    <w:rsid w:val="00C90DFA"/>
    <w:rsid w:val="00CE09D6"/>
    <w:rsid w:val="00D41C0E"/>
    <w:rsid w:val="00D57A0F"/>
    <w:rsid w:val="00F563A2"/>
    <w:rsid w:val="00FA4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890B5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uAQttUMEUcg" TargetMode="External"/><Relationship Id="rId5" Type="http://schemas.openxmlformats.org/officeDocument/2006/relationships/hyperlink" Target="https://learnenglish.britishcouncil.org/sites/podcasts/files/LearnEnglish-Writing-A2-My-last-holiday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2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1</cp:revision>
  <dcterms:created xsi:type="dcterms:W3CDTF">2020-06-08T09:46:00Z</dcterms:created>
  <dcterms:modified xsi:type="dcterms:W3CDTF">2020-07-23T09:48:00Z</dcterms:modified>
</cp:coreProperties>
</file>